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B6685" w14:textId="65254683" w:rsidR="0068002A" w:rsidRDefault="0068002A" w:rsidP="0068002A">
      <w:r>
        <w:t xml:space="preserve">Example of codes used in the </w:t>
      </w:r>
      <w:r w:rsidRPr="00C87B5E">
        <w:t>Semantic HTML for SEO and Accessibility</w:t>
      </w:r>
      <w:r>
        <w:t xml:space="preserve"> post</w:t>
      </w:r>
      <w:r>
        <w:t xml:space="preserve"> </w:t>
      </w:r>
    </w:p>
    <w:p w14:paraId="0B9C953B" w14:textId="0688EF8F" w:rsidR="0068002A" w:rsidRDefault="0068002A"/>
    <w:p w14:paraId="6D12B9FB" w14:textId="0275C3C7" w:rsidR="00C337DD" w:rsidRDefault="00C337DD">
      <w:r w:rsidRPr="00215C6D">
        <w:rPr>
          <w:rFonts w:ascii="Aptos" w:hAnsi="Aptos"/>
          <w:noProof/>
        </w:rPr>
        <w:drawing>
          <wp:inline distT="0" distB="0" distL="0" distR="0" wp14:anchorId="7AE46ADA" wp14:editId="1158114C">
            <wp:extent cx="5731510" cy="4401185"/>
            <wp:effectExtent l="0" t="0" r="2540" b="0"/>
            <wp:docPr id="463775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775053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558B5" w14:textId="3148DE90" w:rsidR="00C337DD" w:rsidRDefault="00C337DD">
      <w:r w:rsidRPr="00215C6D">
        <w:rPr>
          <w:rFonts w:ascii="Aptos" w:hAnsi="Aptos"/>
          <w:noProof/>
        </w:rPr>
        <w:lastRenderedPageBreak/>
        <w:drawing>
          <wp:inline distT="0" distB="0" distL="0" distR="0" wp14:anchorId="538F06BD" wp14:editId="310264FE">
            <wp:extent cx="4133850" cy="4410075"/>
            <wp:effectExtent l="0" t="0" r="0" b="9525"/>
            <wp:docPr id="1868690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69042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C01E7" w14:textId="4D11F86C" w:rsidR="00C337DD" w:rsidRDefault="00C337DD">
      <w:r w:rsidRPr="00215C6D">
        <w:rPr>
          <w:rFonts w:ascii="Aptos" w:hAnsi="Aptos"/>
          <w:noProof/>
        </w:rPr>
        <w:drawing>
          <wp:inline distT="0" distB="0" distL="0" distR="0" wp14:anchorId="45742A97" wp14:editId="1492B727">
            <wp:extent cx="4181475" cy="2266950"/>
            <wp:effectExtent l="0" t="0" r="9525" b="0"/>
            <wp:docPr id="1715726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2699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CA8D6" w14:textId="47D5F6A7" w:rsidR="00C337DD" w:rsidRDefault="00C337DD">
      <w:r w:rsidRPr="00215C6D">
        <w:rPr>
          <w:rFonts w:ascii="Aptos" w:hAnsi="Aptos"/>
          <w:noProof/>
        </w:rPr>
        <w:lastRenderedPageBreak/>
        <w:drawing>
          <wp:inline distT="0" distB="0" distL="0" distR="0" wp14:anchorId="7664477F" wp14:editId="2ADA058F">
            <wp:extent cx="5731510" cy="4790440"/>
            <wp:effectExtent l="0" t="0" r="2540" b="0"/>
            <wp:docPr id="697365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650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D8D7A" w14:textId="77777777" w:rsidR="0068002A" w:rsidRPr="00215C6D" w:rsidRDefault="0068002A" w:rsidP="0068002A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Non-semantic code- before</w:t>
      </w:r>
    </w:p>
    <w:p w14:paraId="09D9625B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3DD46325" wp14:editId="17EC62BA">
            <wp:extent cx="4181475" cy="2266950"/>
            <wp:effectExtent l="0" t="0" r="9525" b="0"/>
            <wp:docPr id="365129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2699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EF926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It displays</w:t>
      </w:r>
    </w:p>
    <w:p w14:paraId="34C91A92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lastRenderedPageBreak/>
        <w:drawing>
          <wp:inline distT="0" distB="0" distL="0" distR="0" wp14:anchorId="62943CB4" wp14:editId="6BE9BC00">
            <wp:extent cx="2217906" cy="1569595"/>
            <wp:effectExtent l="0" t="0" r="0" b="0"/>
            <wp:docPr id="1118539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399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18627" cy="157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1EF2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Has no semantic meaning for improved screen reading and SEO indexing.</w:t>
      </w:r>
    </w:p>
    <w:p w14:paraId="6C68DD76" w14:textId="77777777" w:rsidR="0068002A" w:rsidRPr="00215C6D" w:rsidRDefault="0068002A" w:rsidP="0068002A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After using semantic codes</w:t>
      </w:r>
    </w:p>
    <w:p w14:paraId="0E04F6E0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00DE3A73" wp14:editId="6874F75C">
            <wp:extent cx="5731510" cy="4790440"/>
            <wp:effectExtent l="0" t="0" r="2540" b="0"/>
            <wp:docPr id="101489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650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F9E5A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It </w:t>
      </w:r>
      <w:r>
        <w:rPr>
          <w:rFonts w:ascii="Aptos" w:hAnsi="Aptos"/>
        </w:rPr>
        <w:t>shows</w:t>
      </w:r>
    </w:p>
    <w:p w14:paraId="0DEADEA1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A427D5B" wp14:editId="13CFF7CF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2373549" cy="1861164"/>
            <wp:effectExtent l="0" t="0" r="8255" b="6350"/>
            <wp:wrapSquare wrapText="bothSides"/>
            <wp:docPr id="393126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126989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549" cy="1861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ptos" w:hAnsi="Aptos"/>
        </w:rPr>
        <w:br w:type="textWrapping" w:clear="all"/>
      </w:r>
    </w:p>
    <w:p w14:paraId="066B8AC0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>Replacing the &lt;div&gt; with semantic tags boosts the Website accessibility and SEO</w:t>
      </w:r>
    </w:p>
    <w:p w14:paraId="66B6AD6E" w14:textId="77777777" w:rsidR="0068002A" w:rsidRPr="00215C6D" w:rsidRDefault="0068002A" w:rsidP="0068002A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>Before: Making forms using non-semantic codes</w:t>
      </w:r>
    </w:p>
    <w:p w14:paraId="09285252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2C627B52" wp14:editId="5921B854">
            <wp:extent cx="3514725" cy="990600"/>
            <wp:effectExtent l="0" t="0" r="9525" b="0"/>
            <wp:docPr id="190434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3465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AC2D7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t xml:space="preserve">This gives </w:t>
      </w:r>
    </w:p>
    <w:p w14:paraId="4B41B501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7DA9498D" wp14:editId="62779AA9">
            <wp:extent cx="2514600" cy="962025"/>
            <wp:effectExtent l="0" t="0" r="0" b="9525"/>
            <wp:docPr id="2085444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44401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9CDCB" w14:textId="77777777" w:rsidR="0068002A" w:rsidRPr="00215C6D" w:rsidRDefault="0068002A" w:rsidP="0068002A">
      <w:pPr>
        <w:spacing w:line="480" w:lineRule="auto"/>
        <w:rPr>
          <w:rFonts w:ascii="Aptos" w:hAnsi="Aptos"/>
          <w:b/>
          <w:bCs/>
        </w:rPr>
      </w:pPr>
      <w:r w:rsidRPr="00215C6D">
        <w:rPr>
          <w:rFonts w:ascii="Aptos" w:hAnsi="Aptos"/>
          <w:b/>
          <w:bCs/>
        </w:rPr>
        <w:t xml:space="preserve">After- using semantic codes </w:t>
      </w:r>
    </w:p>
    <w:p w14:paraId="02E8A3D7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217529BA" wp14:editId="26CE805D">
            <wp:extent cx="4391025" cy="1362075"/>
            <wp:effectExtent l="0" t="0" r="9525" b="9525"/>
            <wp:docPr id="1523157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15771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22056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</w:rPr>
        <w:lastRenderedPageBreak/>
        <w:t>It appears</w:t>
      </w:r>
      <w:r>
        <w:rPr>
          <w:rFonts w:ascii="Aptos" w:hAnsi="Aptos"/>
        </w:rPr>
        <w:t xml:space="preserve">, </w:t>
      </w:r>
      <w:r w:rsidRPr="00215C6D">
        <w:rPr>
          <w:rFonts w:ascii="Aptos" w:hAnsi="Aptos"/>
        </w:rPr>
        <w:t xml:space="preserve">as </w:t>
      </w:r>
      <w:r>
        <w:rPr>
          <w:rFonts w:ascii="Aptos" w:hAnsi="Aptos"/>
        </w:rPr>
        <w:t xml:space="preserve">shown below, </w:t>
      </w:r>
      <w:r w:rsidRPr="00215C6D">
        <w:rPr>
          <w:rFonts w:ascii="Aptos" w:hAnsi="Aptos"/>
        </w:rPr>
        <w:t>with improved readability: there is improved use of sema</w:t>
      </w:r>
      <w:r>
        <w:rPr>
          <w:rFonts w:ascii="Aptos" w:hAnsi="Aptos"/>
        </w:rPr>
        <w:t>n</w:t>
      </w:r>
      <w:r w:rsidRPr="00215C6D">
        <w:rPr>
          <w:rFonts w:ascii="Aptos" w:hAnsi="Aptos"/>
        </w:rPr>
        <w:t>tic tags &lt;form&gt; and &lt;label&gt; that boost usability.</w:t>
      </w:r>
    </w:p>
    <w:p w14:paraId="4AFF43AF" w14:textId="77777777" w:rsidR="0068002A" w:rsidRPr="00215C6D" w:rsidRDefault="0068002A" w:rsidP="0068002A">
      <w:pPr>
        <w:spacing w:line="480" w:lineRule="auto"/>
        <w:rPr>
          <w:rFonts w:ascii="Aptos" w:hAnsi="Aptos"/>
        </w:rPr>
      </w:pPr>
      <w:r w:rsidRPr="00215C6D">
        <w:rPr>
          <w:rFonts w:ascii="Aptos" w:hAnsi="Aptos"/>
          <w:noProof/>
        </w:rPr>
        <w:drawing>
          <wp:inline distT="0" distB="0" distL="0" distR="0" wp14:anchorId="5B1F47AD" wp14:editId="5A0D9428">
            <wp:extent cx="4867275" cy="742950"/>
            <wp:effectExtent l="0" t="0" r="9525" b="0"/>
            <wp:docPr id="1057438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4382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8915E" w14:textId="77777777" w:rsidR="0068002A" w:rsidRDefault="0068002A"/>
    <w:sectPr w:rsidR="006800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yMLc0MTY1NzA0MDFS0lEKTi0uzszPAykwrAUA/1gk/ywAAAA="/>
  </w:docVars>
  <w:rsids>
    <w:rsidRoot w:val="00471AE4"/>
    <w:rsid w:val="003927F6"/>
    <w:rsid w:val="00471AE4"/>
    <w:rsid w:val="0068002A"/>
    <w:rsid w:val="00937E8E"/>
    <w:rsid w:val="00C337DD"/>
    <w:rsid w:val="00C8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2E461"/>
  <w15:chartTrackingRefBased/>
  <w15:docId w15:val="{DB382A33-5A1F-4CE2-B2DF-E3CF1F037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KE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1A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1A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1AE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1A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1AE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1A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1A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1A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1A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1AE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1A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1AE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1AE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1AE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1A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1A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1A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1A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1A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1A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1A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1A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1A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1A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1A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1AE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1AE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1AE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1AE4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87B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B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Njeri Macharia</dc:creator>
  <cp:keywords/>
  <dc:description/>
  <cp:lastModifiedBy>Mary Njeri Macharia</cp:lastModifiedBy>
  <cp:revision>2</cp:revision>
  <dcterms:created xsi:type="dcterms:W3CDTF">2025-09-01T14:01:00Z</dcterms:created>
  <dcterms:modified xsi:type="dcterms:W3CDTF">2025-09-01T14:01:00Z</dcterms:modified>
</cp:coreProperties>
</file>